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58d8acc134b427247cadd7537e5d1da5932e"/>
      <w:r>
        <w:rPr>
          <w:b/>
        </w:rPr>
        <w:t xml:space="preserve">ПРОТОКОЛ ПРО РЕЗУЛЬТАТИ ЗЕМЕЛЬНИХ ТОРГІВ № LRE001-UA-20211012-759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0,2000га, кадастровий номер: 3211000000:01:059:0061, що розташована за адресою: Київська область, м.Переяслав, вул.Сковороди,62 (в межах населеного пункту), категорія земель – землі житлової та громадської забудови: 03.15 Для будівництва та обслуговування інших будівель громадської забудови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, площею 0,2000га, кадастровий номер: 3211000000:01:059:0061, що розташована за адресою: Київська область, м.Переяслав, вул.Сковороди,62 (в межах населеного пункту), категорія земель – землі житлової та громадської забудови: 03.15 Для будівництва та обслуговування інших будівель громадської забудов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458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837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махов Роман Олексанрович, ІПН/РНОКПП: 3077415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лексенко Олександр Володимирович, ІПН/РНОКПП: 30767085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ВРОКС" , ЄДРПОУ: 205750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 АБСОЛЮТ ЛТД", ЄДРПОУ: 194236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12.2021 16:03: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еясла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3:00:33Z</dcterms:created>
  <dcterms:modified xsi:type="dcterms:W3CDTF">2024-04-30T03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